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632F2A3E" w:rsidR="00475D34" w:rsidRDefault="00475D34" w:rsidP="00475D34">
      <w:pPr>
        <w:pBdr>
          <w:bottom w:val="single" w:sz="6" w:space="1" w:color="auto"/>
        </w:pBdr>
      </w:pPr>
      <w:r w:rsidRPr="00475D34">
        <w:t xml:space="preserve">do tabulky 2 absolutní hodnoty </w:t>
      </w:r>
      <w:proofErr w:type="spellStart"/>
      <w:r w:rsidRPr="00475D34">
        <w:t>prevalece</w:t>
      </w:r>
      <w:proofErr w:type="spellEnd"/>
      <w:r w:rsidRPr="00475D34">
        <w:t xml:space="preserve"> u řeholníků; </w:t>
      </w:r>
      <w:r w:rsidR="00160D81" w:rsidRPr="00475D34">
        <w:t>průměr</w:t>
      </w:r>
      <w:r w:rsidRPr="00475D34">
        <w:t xml:space="preserve"> chronických onemocnění řeholníci a non-řeholníci; </w:t>
      </w:r>
      <w:proofErr w:type="spellStart"/>
      <w:r w:rsidRPr="00475D34">
        <w:t>chronotyp</w:t>
      </w:r>
      <w:proofErr w:type="spellEnd"/>
      <w:r w:rsidRPr="00475D34">
        <w:t xml:space="preserve"> v regresi se sumárním </w:t>
      </w:r>
      <w:proofErr w:type="spellStart"/>
      <w:r w:rsidRPr="00475D34">
        <w:t>skorem</w:t>
      </w:r>
      <w:proofErr w:type="spellEnd"/>
      <w:r w:rsidRPr="00475D34">
        <w:t xml:space="preserve"> </w:t>
      </w:r>
      <w:r w:rsidR="00160D81" w:rsidRPr="00475D34">
        <w:t>onemocněni</w:t>
      </w:r>
      <w:r w:rsidRPr="00475D34">
        <w:t xml:space="preserve">; </w:t>
      </w:r>
      <w:proofErr w:type="spellStart"/>
      <w:r w:rsidRPr="00475D34">
        <w:t>skor</w:t>
      </w:r>
      <w:proofErr w:type="spellEnd"/>
      <w:r w:rsidRPr="00475D34">
        <w:t xml:space="preserve"> chronických onemocnění (0, </w:t>
      </w:r>
      <w:proofErr w:type="gramStart"/>
      <w:r w:rsidRPr="00475D34">
        <w:t>1- 2</w:t>
      </w:r>
      <w:proofErr w:type="gramEnd"/>
      <w:r w:rsidRPr="00475D34">
        <w:t>; 3-5; 6+)</w:t>
      </w:r>
    </w:p>
    <w:p w14:paraId="296A53FE" w14:textId="79BD871C" w:rsidR="00C62EC8" w:rsidRDefault="00C62EC8" w:rsidP="00475D34"/>
    <w:p w14:paraId="76F5380D" w14:textId="77777777" w:rsidR="00E30312" w:rsidRDefault="00E30312" w:rsidP="00475D34"/>
    <w:p w14:paraId="57AFC2F7" w14:textId="77777777" w:rsidR="00C62EC8" w:rsidRDefault="00C62EC8" w:rsidP="00C62EC8">
      <w:r>
        <w:t>Sociodemografické údaje:</w:t>
      </w:r>
    </w:p>
    <w:p w14:paraId="0CD7740C" w14:textId="77777777" w:rsidR="00C62EC8" w:rsidRDefault="00C62EC8" w:rsidP="00C62EC8">
      <w:r>
        <w:t>Délku pobytu v řeholním společenství dát do textu</w:t>
      </w:r>
    </w:p>
    <w:p w14:paraId="408B9C91" w14:textId="77777777" w:rsidR="00C62EC8" w:rsidRDefault="00C62EC8" w:rsidP="00C62EC8">
      <w:r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7BEB7615" w:rsidR="00C62EC8" w:rsidRDefault="00C62EC8" w:rsidP="00C62EC8">
      <w:del w:id="0" w:author="Novak Lukas" w:date="2021-06-11T10:21:00Z">
        <w:r w:rsidDel="000D5CAB">
          <w:delText>Tabulka 2 – porovnání u českých a slovenských řeholníků, vždy zvlášť muži i ženy – tedy 7 sloupců (CZ ženy, CZ muži, CZ celkem, SK ženy, SK muži, SK celkem, všichni dohromady)</w:delText>
        </w:r>
      </w:del>
      <w:ins w:id="1" w:author="Novak Lukas" w:date="2021-06-11T10:21:00Z">
        <w:r w:rsidR="000D5CAB">
          <w:t xml:space="preserve">jen </w:t>
        </w:r>
        <w:proofErr w:type="spellStart"/>
        <w:r w:rsidR="000D5CAB">
          <w:t>čechy</w:t>
        </w:r>
        <w:proofErr w:type="spellEnd"/>
        <w:r w:rsidR="000D5CAB">
          <w:t xml:space="preserve"> a </w:t>
        </w:r>
        <w:proofErr w:type="spellStart"/>
        <w:r w:rsidR="000D5CAB">
          <w:t>slováky</w:t>
        </w:r>
      </w:ins>
      <w:bookmarkStart w:id="2" w:name="_GoBack"/>
      <w:bookmarkEnd w:id="2"/>
      <w:proofErr w:type="spellEnd"/>
    </w:p>
    <w:p w14:paraId="3D690E81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>
        <w:t>Chronotyp</w:t>
      </w:r>
      <w:proofErr w:type="spellEnd"/>
    </w:p>
    <w:p w14:paraId="025E3B1E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Nemoci (seskupené)</w:t>
      </w:r>
    </w:p>
    <w:p w14:paraId="740E8F9D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Zdravotní potíže</w:t>
      </w:r>
    </w:p>
    <w:p w14:paraId="6DA87032" w14:textId="77777777" w:rsidR="00C62EC8" w:rsidRDefault="00C62EC8" w:rsidP="00C62EC8"/>
    <w:p w14:paraId="71E53029" w14:textId="77777777" w:rsidR="00C62EC8" w:rsidRDefault="00C62EC8" w:rsidP="00C62EC8">
      <w:r>
        <w:t>Výpočty:</w:t>
      </w:r>
    </w:p>
    <w:p w14:paraId="00759ACC" w14:textId="77777777" w:rsidR="00C62EC8" w:rsidRDefault="00C62EC8" w:rsidP="00C62EC8">
      <w:r>
        <w:t>Tabulka 3 – chronická onemocnění (řeholníci všichni + reprezentativní sběr)</w:t>
      </w:r>
    </w:p>
    <w:p w14:paraId="3AC02800" w14:textId="77777777" w:rsidR="00C62EC8" w:rsidRDefault="00C62EC8" w:rsidP="00C62EC8">
      <w:r>
        <w:t>Tabulka 4 – chronická onemocnění seskupená dle počtu (řeholníci všichni + reprezentativní sběr)</w:t>
      </w:r>
    </w:p>
    <w:p w14:paraId="78CB6210" w14:textId="77777777" w:rsidR="00C62EC8" w:rsidRDefault="00C62EC8" w:rsidP="00C62EC8">
      <w:r>
        <w:t>Tabulka 5 – fyzické potíže v uplynulém měsíci (řeholníci všichni + kontrolní skupina)</w:t>
      </w:r>
    </w:p>
    <w:p w14:paraId="2D7DF1DB" w14:textId="77777777" w:rsidR="00C62EC8" w:rsidRDefault="00C62EC8" w:rsidP="00C62EC8">
      <w:r>
        <w:t>Tabulka 6 – chronická onemocnění + řeholníci sovy/ptáčata</w:t>
      </w:r>
    </w:p>
    <w:p w14:paraId="53B423B7" w14:textId="77777777" w:rsidR="00C62EC8" w:rsidRDefault="00C62EC8" w:rsidP="00C62EC8">
      <w:r>
        <w:t>Tabulka 7 – fyzické potíže + řeholníci sovy/ptáčata</w:t>
      </w:r>
    </w:p>
    <w:p w14:paraId="783D032D" w14:textId="77777777" w:rsidR="00C62EC8" w:rsidRPr="002702B1" w:rsidRDefault="00C62EC8" w:rsidP="00475D34"/>
    <w:sectPr w:rsidR="00C62EC8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ovak Lukas">
    <w15:presenceInfo w15:providerId="None" w15:userId="Novak Luk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wUAjiTCxCwAAAA="/>
  </w:docVars>
  <w:rsids>
    <w:rsidRoot w:val="00DA00DF"/>
    <w:rsid w:val="000814F1"/>
    <w:rsid w:val="000B0469"/>
    <w:rsid w:val="000D5CAB"/>
    <w:rsid w:val="00160D81"/>
    <w:rsid w:val="00263096"/>
    <w:rsid w:val="002702B1"/>
    <w:rsid w:val="002B4ED5"/>
    <w:rsid w:val="00300855"/>
    <w:rsid w:val="0043450B"/>
    <w:rsid w:val="00475D34"/>
    <w:rsid w:val="004D31A0"/>
    <w:rsid w:val="004F21FA"/>
    <w:rsid w:val="00567835"/>
    <w:rsid w:val="005761BD"/>
    <w:rsid w:val="00636133"/>
    <w:rsid w:val="008473E8"/>
    <w:rsid w:val="008A7495"/>
    <w:rsid w:val="009443C0"/>
    <w:rsid w:val="00AA2E2C"/>
    <w:rsid w:val="00AF5153"/>
    <w:rsid w:val="00BB50AA"/>
    <w:rsid w:val="00BE3345"/>
    <w:rsid w:val="00C62EC8"/>
    <w:rsid w:val="00D90973"/>
    <w:rsid w:val="00D9647A"/>
    <w:rsid w:val="00DA00DF"/>
    <w:rsid w:val="00E30312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331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11</cp:revision>
  <dcterms:created xsi:type="dcterms:W3CDTF">2021-06-03T06:59:00Z</dcterms:created>
  <dcterms:modified xsi:type="dcterms:W3CDTF">2021-06-11T08:21:00Z</dcterms:modified>
</cp:coreProperties>
</file>